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E6E1942" w:rsidR="000C49FD" w:rsidRPr="00443A64" w:rsidRDefault="00443A64" w:rsidP="00E31880">
      <w:pPr>
        <w:jc w:val="center"/>
        <w:rPr>
          <w:b/>
          <w:bCs/>
          <w:sz w:val="32"/>
          <w:szCs w:val="32"/>
        </w:rPr>
      </w:pPr>
      <w:r w:rsidRPr="00443A64">
        <w:rPr>
          <w:b/>
          <w:bCs/>
          <w:sz w:val="32"/>
          <w:szCs w:val="32"/>
        </w:rPr>
        <w:t>(</w:t>
      </w:r>
      <w:r w:rsidR="00E1431F">
        <w:rPr>
          <w:b/>
          <w:bCs/>
          <w:sz w:val="32"/>
          <w:szCs w:val="32"/>
        </w:rPr>
        <w:t>Massachusett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3DF8A91"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1431F">
        <w:rPr>
          <w:sz w:val="22"/>
          <w:szCs w:val="22"/>
        </w:rPr>
        <w:t>Massachusett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2587443" w:rsidR="00C543C7" w:rsidRDefault="00E1431F" w:rsidP="00E31880">
            <w:pPr>
              <w:rPr>
                <w:sz w:val="22"/>
                <w:szCs w:val="22"/>
              </w:rPr>
            </w:pPr>
            <w:r>
              <w:rPr>
                <w:sz w:val="22"/>
                <w:szCs w:val="22"/>
              </w:rPr>
              <w:t>Massachusett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A6D56" w14:textId="77777777" w:rsidR="005C292D" w:rsidRDefault="005C2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432A62E" w:rsidR="004F70A3" w:rsidRPr="005C292D" w:rsidRDefault="004F70A3" w:rsidP="005C29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1A962" w14:textId="77777777" w:rsidR="005C292D" w:rsidRDefault="005C2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6491F" w14:textId="77777777" w:rsidR="005C292D" w:rsidRDefault="005C29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CCE2148" w:rsidR="004F70A3" w:rsidRPr="005C292D" w:rsidRDefault="004F70A3" w:rsidP="005C29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34F808" w14:textId="77777777" w:rsidR="005C292D" w:rsidRDefault="005C2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23345021">
    <w:abstractNumId w:val="3"/>
  </w:num>
  <w:num w:numId="2" w16cid:durableId="965164168">
    <w:abstractNumId w:val="2"/>
  </w:num>
  <w:num w:numId="3" w16cid:durableId="1565682029">
    <w:abstractNumId w:val="0"/>
  </w:num>
  <w:num w:numId="4" w16cid:durableId="80151180">
    <w:abstractNumId w:val="4"/>
  </w:num>
  <w:num w:numId="5" w16cid:durableId="9774897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C292D"/>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431F"/>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90</Words>
  <Characters>2793</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